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0E42D" w14:textId="76FA5E92" w:rsidR="00AF6621" w:rsidRDefault="0015611F" w:rsidP="00655DF7">
      <w:pPr>
        <w:jc w:val="center"/>
      </w:pPr>
      <w:r w:rsidRPr="0015611F">
        <w:rPr>
          <w:noProof/>
        </w:rPr>
        <w:t xml:space="preserve"> </w:t>
      </w:r>
      <w:r w:rsidR="00AE482A">
        <w:rPr>
          <w:noProof/>
        </w:rPr>
        <w:drawing>
          <wp:inline distT="0" distB="0" distL="0" distR="0" wp14:anchorId="2395333D" wp14:editId="7BE76428">
            <wp:extent cx="2387600" cy="1168400"/>
            <wp:effectExtent l="0" t="0" r="0" b="0"/>
            <wp:docPr id="1" name="Picture 1" descr="Image result for soldiers at The empty  tom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oldiers at The empty  tomb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482A">
        <w:rPr>
          <w:noProof/>
        </w:rPr>
        <w:t xml:space="preserve"> </w:t>
      </w:r>
    </w:p>
    <w:p w14:paraId="472E6020" w14:textId="3AFE82B3" w:rsidR="00655DF7" w:rsidRPr="00323BBA" w:rsidRDefault="00655DF7" w:rsidP="00323BBA">
      <w:pPr>
        <w:pStyle w:val="NoSpacing"/>
        <w:jc w:val="center"/>
        <w:rPr>
          <w:b/>
          <w:bCs/>
          <w:color w:val="990000"/>
          <w:sz w:val="28"/>
          <w:szCs w:val="28"/>
        </w:rPr>
      </w:pPr>
      <w:r w:rsidRPr="00323BBA">
        <w:rPr>
          <w:b/>
          <w:bCs/>
          <w:color w:val="990000"/>
          <w:sz w:val="28"/>
          <w:szCs w:val="28"/>
        </w:rPr>
        <w:t xml:space="preserve">Getting More </w:t>
      </w:r>
      <w:r w:rsidR="00D71AFA" w:rsidRPr="00323BBA">
        <w:rPr>
          <w:b/>
          <w:bCs/>
          <w:color w:val="990000"/>
          <w:sz w:val="28"/>
          <w:szCs w:val="28"/>
        </w:rPr>
        <w:t xml:space="preserve">from the Message – </w:t>
      </w:r>
      <w:r w:rsidR="007E4748" w:rsidRPr="00323BBA">
        <w:rPr>
          <w:b/>
          <w:bCs/>
          <w:color w:val="990000"/>
          <w:sz w:val="28"/>
          <w:szCs w:val="28"/>
        </w:rPr>
        <w:t xml:space="preserve">Matthew </w:t>
      </w:r>
      <w:r w:rsidR="001C0FFB" w:rsidRPr="00323BBA">
        <w:rPr>
          <w:b/>
          <w:bCs/>
          <w:color w:val="990000"/>
          <w:sz w:val="28"/>
          <w:szCs w:val="28"/>
        </w:rPr>
        <w:t>2</w:t>
      </w:r>
      <w:r w:rsidR="00AE482A">
        <w:rPr>
          <w:b/>
          <w:bCs/>
          <w:color w:val="990000"/>
          <w:sz w:val="28"/>
          <w:szCs w:val="28"/>
        </w:rPr>
        <w:t>8:1-10</w:t>
      </w:r>
    </w:p>
    <w:p w14:paraId="592A73EE" w14:textId="09EC7B58" w:rsidR="00655DF7" w:rsidRPr="000330A5" w:rsidRDefault="00655DF7" w:rsidP="00323BBA">
      <w:pPr>
        <w:pStyle w:val="NoSpacing"/>
        <w:jc w:val="center"/>
        <w:rPr>
          <w:b/>
          <w:bCs/>
          <w:color w:val="7030A0"/>
          <w:sz w:val="28"/>
          <w:szCs w:val="28"/>
        </w:rPr>
      </w:pPr>
      <w:r w:rsidRPr="000330A5">
        <w:rPr>
          <w:b/>
          <w:bCs/>
          <w:color w:val="7030A0"/>
          <w:sz w:val="28"/>
          <w:szCs w:val="28"/>
        </w:rPr>
        <w:t xml:space="preserve">Community Group </w:t>
      </w:r>
      <w:r w:rsidR="00D71AFA" w:rsidRPr="000330A5">
        <w:rPr>
          <w:b/>
          <w:bCs/>
          <w:color w:val="7030A0"/>
          <w:sz w:val="28"/>
          <w:szCs w:val="28"/>
        </w:rPr>
        <w:t xml:space="preserve">Questions – Week of </w:t>
      </w:r>
      <w:r w:rsidR="00AE482A">
        <w:rPr>
          <w:b/>
          <w:bCs/>
          <w:color w:val="7030A0"/>
          <w:sz w:val="28"/>
          <w:szCs w:val="28"/>
        </w:rPr>
        <w:t>March 1</w:t>
      </w:r>
      <w:r w:rsidR="001C0FFB" w:rsidRPr="000330A5">
        <w:rPr>
          <w:b/>
          <w:bCs/>
          <w:color w:val="7030A0"/>
          <w:sz w:val="28"/>
          <w:szCs w:val="28"/>
        </w:rPr>
        <w:t>, 2020</w:t>
      </w:r>
    </w:p>
    <w:p w14:paraId="31A207DB" w14:textId="77777777" w:rsidR="00AE482A" w:rsidRPr="00AE482A" w:rsidRDefault="00AE482A" w:rsidP="00D71AFA">
      <w:pPr>
        <w:pStyle w:val="NoSpacing"/>
        <w:rPr>
          <w:b/>
          <w:sz w:val="8"/>
          <w:szCs w:val="8"/>
          <w:u w:val="single"/>
        </w:rPr>
      </w:pPr>
    </w:p>
    <w:p w14:paraId="4CAE562A" w14:textId="25A121FF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572C67E4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5D9A7F7A" w14:textId="412C280A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AE482A">
        <w:t xml:space="preserve">What are some of the things you think people associate </w:t>
      </w:r>
      <w:r w:rsidR="0032278B">
        <w:t xml:space="preserve">with </w:t>
      </w:r>
      <w:r w:rsidR="00AE482A">
        <w:t xml:space="preserve">Easter? </w:t>
      </w:r>
    </w:p>
    <w:p w14:paraId="0B194982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17461CBA" w14:textId="30ED9606" w:rsidR="00CD7372" w:rsidRPr="001318A8" w:rsidRDefault="00AE482A" w:rsidP="00CD7372">
      <w:pPr>
        <w:pStyle w:val="NoSpacing"/>
        <w:numPr>
          <w:ilvl w:val="0"/>
          <w:numId w:val="1"/>
        </w:numPr>
      </w:pPr>
      <w:r>
        <w:t xml:space="preserve">Why do you think the Bible writers are so “matter of fact” about the miraculous events in the Bible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CDA0F92" w14:textId="1B6EC8E4" w:rsidR="00CD7372" w:rsidRPr="001318A8" w:rsidRDefault="000330A5" w:rsidP="00CD7372">
      <w:pPr>
        <w:pStyle w:val="NoSpacing"/>
        <w:numPr>
          <w:ilvl w:val="0"/>
          <w:numId w:val="1"/>
        </w:numPr>
      </w:pPr>
      <w:r>
        <w:t>Wh</w:t>
      </w:r>
      <w:r w:rsidR="00AE482A">
        <w:t>y is a physical, bodily resurrection of Jesus critical to the validity of the Christian faith? Was Jesus</w:t>
      </w:r>
      <w:r w:rsidR="0039381B">
        <w:t>’</w:t>
      </w:r>
      <w:r w:rsidR="00AE482A">
        <w:t xml:space="preserve"> resurrection body the same as His pre-crucifixion body</w:t>
      </w:r>
      <w:r w:rsidR="0039381B">
        <w:t>?</w:t>
      </w:r>
      <w:r w:rsidR="00AE482A">
        <w:t xml:space="preserve"> (Read 1 Corinthians 15 for help</w:t>
      </w:r>
      <w:r w:rsidR="0039381B">
        <w:t>.</w:t>
      </w:r>
      <w:r w:rsidR="00AE482A">
        <w:t xml:space="preserve">) 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467F8227" w14:textId="5590DC2B" w:rsidR="00CD7372" w:rsidRPr="001318A8" w:rsidRDefault="00BC6139" w:rsidP="00CD7372">
      <w:pPr>
        <w:pStyle w:val="NoSpacing"/>
        <w:numPr>
          <w:ilvl w:val="0"/>
          <w:numId w:val="1"/>
        </w:numPr>
      </w:pPr>
      <w:r>
        <w:t>Why do you think some people are more enamored with ange</w:t>
      </w:r>
      <w:r w:rsidR="0039381B">
        <w:t xml:space="preserve">ls </w:t>
      </w:r>
      <w:r>
        <w:t xml:space="preserve">than </w:t>
      </w:r>
      <w:r w:rsidR="00560AE3">
        <w:t>w</w:t>
      </w:r>
      <w:r w:rsidR="0039381B">
        <w:t xml:space="preserve">ith </w:t>
      </w:r>
      <w:r>
        <w:t xml:space="preserve">Jesus? What are the roles of angels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3429A594" w14:textId="07A52B18" w:rsidR="00CD7372" w:rsidRPr="001318A8" w:rsidRDefault="00BC6139" w:rsidP="00CD7372">
      <w:pPr>
        <w:pStyle w:val="NoSpacing"/>
        <w:numPr>
          <w:ilvl w:val="0"/>
          <w:numId w:val="1"/>
        </w:numPr>
      </w:pPr>
      <w:r>
        <w:t>Have you experienced the “grace of failure”</w:t>
      </w:r>
      <w:r w:rsidR="00702277">
        <w:t>?</w:t>
      </w:r>
      <w:r>
        <w:t xml:space="preserve"> What happened</w:t>
      </w:r>
      <w:r w:rsidR="00702277">
        <w:t>,</w:t>
      </w:r>
      <w:r>
        <w:t xml:space="preserve"> and how did that help you to grow spirit</w:t>
      </w:r>
      <w:r w:rsidR="00702277">
        <w:t>ually</w:t>
      </w:r>
      <w:r>
        <w:t xml:space="preserve">? 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0F96C6AF" w14:textId="77777777" w:rsidR="00EE7773" w:rsidRPr="001318A8" w:rsidRDefault="00EE7773" w:rsidP="00EE7773">
      <w:pPr>
        <w:pStyle w:val="NoSpacing"/>
        <w:ind w:left="360"/>
      </w:pPr>
      <w:r w:rsidRPr="00C959BF">
        <w:rPr>
          <w:sz w:val="28"/>
          <w:szCs w:val="28"/>
        </w:rPr>
        <w:t>___________________________________________________________________</w:t>
      </w:r>
    </w:p>
    <w:p w14:paraId="3CC1ECD7" w14:textId="19D7799F" w:rsidR="00CD7372" w:rsidRPr="001318A8" w:rsidRDefault="009A08C5" w:rsidP="00A32C2D">
      <w:pPr>
        <w:pStyle w:val="NoSpacing"/>
        <w:numPr>
          <w:ilvl w:val="0"/>
          <w:numId w:val="1"/>
        </w:numPr>
      </w:pPr>
      <w:r>
        <w:t xml:space="preserve">Why </w:t>
      </w:r>
      <w:r w:rsidR="00BC6139">
        <w:t>is the evidence for the resur</w:t>
      </w:r>
      <w:r w:rsidR="002C3AB5">
        <w:t>r</w:t>
      </w:r>
      <w:r w:rsidR="00BC6139">
        <w:t>ecti</w:t>
      </w:r>
      <w:r w:rsidR="002C3AB5">
        <w:t>on</w:t>
      </w:r>
      <w:r w:rsidR="00BC6139">
        <w:t xml:space="preserve"> important? Can you name a few things that make the case for the </w:t>
      </w:r>
      <w:r w:rsidR="002C3AB5">
        <w:t>resurrection</w:t>
      </w:r>
      <w:r w:rsidR="00BC6139">
        <w:t xml:space="preserve">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0213CBE" w14:textId="25873B35" w:rsidR="00CD7372" w:rsidRPr="001318A8" w:rsidRDefault="009A08C5" w:rsidP="00490C59">
      <w:pPr>
        <w:pStyle w:val="NoSpacing"/>
        <w:numPr>
          <w:ilvl w:val="0"/>
          <w:numId w:val="1"/>
        </w:numPr>
      </w:pPr>
      <w:r w:rsidRPr="000330A5">
        <w:t xml:space="preserve">How </w:t>
      </w:r>
      <w:r w:rsidR="00BC6139">
        <w:t xml:space="preserve">did the Lord use the </w:t>
      </w:r>
      <w:r w:rsidR="00A2557A">
        <w:t>a</w:t>
      </w:r>
      <w:r w:rsidR="00BC6139">
        <w:t>postles</w:t>
      </w:r>
      <w:r w:rsidR="00560AE3">
        <w:t>’</w:t>
      </w:r>
      <w:r w:rsidR="00BC6139">
        <w:t xml:space="preserve"> </w:t>
      </w:r>
      <w:r w:rsidR="00BC6139" w:rsidRPr="00560AE3">
        <w:rPr>
          <w:u w:val="single"/>
        </w:rPr>
        <w:t>failures</w:t>
      </w:r>
      <w:r w:rsidR="00BC6139">
        <w:t xml:space="preserve"> to turn them into bold servants for the Kingdom of God? What does the fact that God uses “ordinary” people to grow His Kingdom mean to you? </w:t>
      </w:r>
      <w:r w:rsidR="00CD7372" w:rsidRPr="00C959BF">
        <w:rPr>
          <w:sz w:val="28"/>
          <w:szCs w:val="28"/>
        </w:rPr>
        <w:t>_____________________________________</w:t>
      </w:r>
      <w:bookmarkStart w:id="0" w:name="_GoBack"/>
      <w:bookmarkEnd w:id="0"/>
      <w:r w:rsidR="00CD7372" w:rsidRPr="00C959BF">
        <w:rPr>
          <w:sz w:val="28"/>
          <w:szCs w:val="28"/>
        </w:rPr>
        <w:t>_________________________________________________________________________________________________</w:t>
      </w:r>
    </w:p>
    <w:p w14:paraId="1DF28D50" w14:textId="49EB07EF" w:rsidR="00CD7372" w:rsidRPr="001318A8" w:rsidRDefault="00BC6139" w:rsidP="00CD7372">
      <w:pPr>
        <w:pStyle w:val="NoSpacing"/>
        <w:numPr>
          <w:ilvl w:val="0"/>
          <w:numId w:val="1"/>
        </w:numPr>
      </w:pPr>
      <w:r>
        <w:t>Next week</w:t>
      </w:r>
      <w:r w:rsidR="00A2557A">
        <w:t>,</w:t>
      </w:r>
      <w:r>
        <w:t xml:space="preserve"> we celebrate our 15</w:t>
      </w:r>
      <w:r w:rsidRPr="00BC6139">
        <w:rPr>
          <w:vertAlign w:val="superscript"/>
        </w:rPr>
        <w:t>th</w:t>
      </w:r>
      <w:r>
        <w:t xml:space="preserve"> anniv</w:t>
      </w:r>
      <w:r w:rsidR="00A2557A">
        <w:t>e</w:t>
      </w:r>
      <w:r>
        <w:t>rsary as a church. How long have you been at Calvary</w:t>
      </w:r>
      <w:r w:rsidR="00A2557A">
        <w:t>,</w:t>
      </w:r>
      <w:r>
        <w:t xml:space="preserve"> and what h</w:t>
      </w:r>
      <w:r w:rsidR="00A2557A">
        <w:t>ave</w:t>
      </w:r>
      <w:r>
        <w:t xml:space="preserve"> you seen the Lord do? What are you praying for the Lord to do in and through you</w:t>
      </w:r>
      <w:r w:rsidR="00A2557A">
        <w:t>,</w:t>
      </w:r>
      <w:r>
        <w:t xml:space="preserve"> and in and through our church</w:t>
      </w:r>
      <w:r w:rsidR="00A2557A">
        <w:t>,</w:t>
      </w:r>
      <w:r>
        <w:t xml:space="preserve"> in the next 5 years? </w:t>
      </w:r>
      <w:r w:rsidR="009A08C5">
        <w:t xml:space="preserve"> </w:t>
      </w:r>
      <w:r w:rsidR="002607B1" w:rsidRPr="00C959BF">
        <w:rPr>
          <w:sz w:val="28"/>
          <w:szCs w:val="28"/>
        </w:rPr>
        <w:t>___________________________________________________________________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7D23E830" w14:textId="70BC0DF7" w:rsidR="003F7D71" w:rsidRPr="003B55EF" w:rsidRDefault="002607B1" w:rsidP="00627BCB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Please write your own question for the group to answer: </w:t>
      </w:r>
      <w:r w:rsidR="003F7D71" w:rsidRPr="003B55EF">
        <w:rPr>
          <w:sz w:val="28"/>
          <w:szCs w:val="28"/>
        </w:rPr>
        <w:t>___________________________________________________________________</w:t>
      </w:r>
      <w:r w:rsidR="00EE7773">
        <w:rPr>
          <w:sz w:val="28"/>
          <w:szCs w:val="28"/>
        </w:rPr>
        <w:t>___________________________________________________________________</w:t>
      </w:r>
    </w:p>
    <w:p w14:paraId="658F6721" w14:textId="77777777" w:rsidR="00C04892" w:rsidRDefault="00C04892" w:rsidP="00627BCB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take away from this passage? </w:t>
      </w:r>
    </w:p>
    <w:p w14:paraId="49745A31" w14:textId="77777777" w:rsidR="00C04892" w:rsidRPr="002E7BA7" w:rsidRDefault="00C04892" w:rsidP="00627BCB">
      <w:pPr>
        <w:pStyle w:val="NoSpacing"/>
      </w:pPr>
      <w:r>
        <w:rPr>
          <w:sz w:val="28"/>
          <w:szCs w:val="28"/>
        </w:rPr>
        <w:t xml:space="preserve">    </w:t>
      </w:r>
      <w:r w:rsidRPr="00490C59">
        <w:rPr>
          <w:sz w:val="28"/>
          <w:szCs w:val="28"/>
        </w:rPr>
        <w:t>___________________________________________________________________</w:t>
      </w:r>
    </w:p>
    <w:p w14:paraId="0FB4F7A6" w14:textId="77777777" w:rsidR="00C04892" w:rsidRPr="001318A8" w:rsidRDefault="003B55EF" w:rsidP="00627BCB">
      <w:pPr>
        <w:pStyle w:val="NoSpacing"/>
        <w:numPr>
          <w:ilvl w:val="0"/>
          <w:numId w:val="1"/>
        </w:numPr>
      </w:pPr>
      <w:r>
        <w:t xml:space="preserve"> </w:t>
      </w:r>
      <w:r w:rsidR="00C04892" w:rsidRPr="00CD7372">
        <w:t>How can we pray for you</w:t>
      </w:r>
      <w:r w:rsidR="00C04892">
        <w:t xml:space="preserve"> </w:t>
      </w:r>
      <w:proofErr w:type="gramStart"/>
      <w:r w:rsidR="00C04892">
        <w:t>in regards to</w:t>
      </w:r>
      <w:proofErr w:type="gramEnd"/>
      <w:r w:rsidR="00C04892">
        <w:t xml:space="preserve"> what we studied this week? Other prayer requests are fine, but we are also looking for a specific prayer request for you </w:t>
      </w:r>
      <w:proofErr w:type="gramStart"/>
      <w:r w:rsidR="00C04892">
        <w:t>in regards to</w:t>
      </w:r>
      <w:proofErr w:type="gramEnd"/>
      <w:r w:rsidR="00C04892">
        <w:t xml:space="preserve"> this week’s passage. </w:t>
      </w:r>
      <w:r w:rsidR="00C04892"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C0489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10F3D"/>
    <w:multiLevelType w:val="hybridMultilevel"/>
    <w:tmpl w:val="94B096C0"/>
    <w:lvl w:ilvl="0" w:tplc="26BC5DF6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A1NzcxMDUzNDZT0lEKTi0uzszPAykwNKgFABWx+1Q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0A5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0A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1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1E7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299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D5E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0FFB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BC1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7B1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A2B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2E3B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AB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DED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78B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BBA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1B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5EF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D71"/>
    <w:rsid w:val="003F7F8A"/>
    <w:rsid w:val="004002A3"/>
    <w:rsid w:val="0040067F"/>
    <w:rsid w:val="004008C6"/>
    <w:rsid w:val="004008CB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C2E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6EE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AE3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C04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2BA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BCB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945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D7FB5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277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ABF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A76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748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2E9A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8C5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57A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82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4D2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E1D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149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139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892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2A7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9BF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5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CB5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0A25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0F9D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773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9C31C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8</cp:revision>
  <dcterms:created xsi:type="dcterms:W3CDTF">2020-02-28T18:32:00Z</dcterms:created>
  <dcterms:modified xsi:type="dcterms:W3CDTF">2020-02-29T15:28:00Z</dcterms:modified>
</cp:coreProperties>
</file>